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c18983f32caa23b72069805a69bb7c85d9cfef8"/>
    <w:p>
      <w:pPr>
        <w:pStyle w:val="Heading1"/>
      </w:pPr>
      <w:r>
        <w:t xml:space="preserve">Internship Application Letter: Pursuing Architectural Excellence in New Zealand Auckland</w:t>
      </w:r>
    </w:p>
    <w:p>
      <w:pPr>
        <w:pStyle w:val="FirstParagraph"/>
      </w:pPr>
      <w:r>
        <w:t xml:space="preserve">Dear Hiring Manager at [Firm Name],</w:t>
      </w:r>
    </w:p>
    <w:p>
      <w:pPr>
        <w:pStyle w:val="BodyText"/>
      </w:pPr>
      <w:r>
        <w:t xml:space="preserve">I am writing with profound enthusiasm to express my application for the Architectural Internship position at your esteemed firm in New Zealand Auckland, as advertised on [Platform where job was seen - e.g., ArchiCentre NZ, LinkedIn]. With a deep-seated passion for design rooted in sustainability, cultural sensitivity, and innovative problem-solving—principles I have actively pursued throughout my architectural studies—I am confident that my skills and dedication align perfectly with the dynamic environment your practice fosters in Aotearoa New Zealand’s vibrant urban heartland.</w:t>
      </w:r>
    </w:p>
    <w:p>
      <w:pPr>
        <w:pStyle w:val="BodyText"/>
      </w:pPr>
      <w:r>
        <w:t xml:space="preserve">My academic journey at [Your University Name], where I graduated with a Bachelor of Architecture (Hons) last year, equipped me with a robust technical foundation and a critical understanding of how architecture shapes communities. My coursework emphasized sustainable design practices, seismic resilience—vital for New Zealand’s unique geological context—and the integration of Māori cultural values (tikanga) into contemporary built environments. I particularly excelled in my final-year project: designing a low-cost, community-led housing initiative for Ōtara-Papatoetoe, incorporating passive heating strategies suited to Auckland’s temperate climate and engaging local iwi perspectives on land use. This project demanded not just technical skill but cultural humility—a quality I understand is paramount when contributing to the evolving narrative of New Zealand Auckland.</w:t>
      </w:r>
    </w:p>
    <w:p>
      <w:pPr>
        <w:pStyle w:val="BodyText"/>
      </w:pPr>
      <w:r>
        <w:t xml:space="preserve">What drives me is the transformative potential of architecture within New Zealand’s specific social and environmental landscape. I am deeply inspired by Auckland’s architectural tapestry: from the historic grandeur of Parnell and Wynyard Quarter to forward-thinking developments like the Te Papa Tongarewa Museum expansion, which masterfully balances cultural storytelling with modern functionality. I have spent considerable time studying how firms in Auckland navigate challenges such as urban density, coastal resilience against rising sea levels (a critical concern for our waterfront cities), and fostering inclusive public spaces that serve a rapidly diversifying population. My desire to learn from practitioners who actively shape this city’s future is the core motivation behind my application for this Internship Application Letter.</w:t>
      </w:r>
    </w:p>
    <w:p>
      <w:pPr>
        <w:pStyle w:val="BodyText"/>
      </w:pPr>
      <w:r>
        <w:t xml:space="preserve">During my studies, I sought practical experience that would ground my theoretical knowledge in New Zealand’s reality. I interned with [Local Firm Name, if applicable] in Wellington, assisting with a community health centre project that prioritized passive ventilation and locally sourced timber—a direct application of the sustainable principles emphasized by the New Zealand Green Building Council. I also volunteered with [Relevant Organization, e.g., Architecture for Humanity NZ], supporting workshops on accessible design for elderly communities in Manukau. These experiences reinforced my belief that architecture must be responsive, not just to aesthetics or function, but to the people it serves within New Zealand Auckland’s specific socio-economic context.</w:t>
      </w:r>
    </w:p>
    <w:p>
      <w:pPr>
        <w:pStyle w:val="BodyText"/>
      </w:pPr>
      <w:r>
        <w:t xml:space="preserve">I am adept with industry-standard software including AutoCAD, Revit, SketchUp Pro, and Adobe Creative Suite—tools I’ve used extensively for conceptual design development and detailed technical drawings. More importantly, I am a collaborative communicator who thrives in team settings. In my university group projects focused on adaptive reuse of historic Auckland warehouses (a topic of immense relevance to our city’s heritage conservation efforts), I consistently facilitated clear communication between designers, engineers, and clients. My ability to translate complex design ideas into accessible language mirrors the collaborative spirit essential for success within a New Zealand architectural practice where interdisciplinary work is the norm.</w:t>
      </w:r>
    </w:p>
    <w:p>
      <w:pPr>
        <w:pStyle w:val="BodyText"/>
      </w:pPr>
      <w:r>
        <w:t xml:space="preserve">I am acutely aware that Auckland’s architectural landscape is not static; it evolves with cultural shifts, climate imperatives, and technological advancements. I am eager to immerse myself in this environment under the guidance of experienced architects at [Firm Name]. I admire your firm’s work on [Mention a specific project or type of project you admire - e.g., "the innovative use of native materials in the Waitematā Harbour waterfront developments" or "your commitment to community-focused housing solutions"]. The opportunity to contribute to projects that genuinely enhance Auckland’s livability and cultural identity is precisely what I seek as I begin my professional journey as an Architect.</w:t>
      </w:r>
    </w:p>
    <w:p>
      <w:pPr>
        <w:pStyle w:val="BodyText"/>
      </w:pPr>
      <w:r>
        <w:t xml:space="preserve">My application for this Internship Application Letter is not merely a step towards qualification; it is a commitment to becoming a contributing, culturally aware, and technically competent member of the New Zealand architectural community. I am eager to learn from your team’s expertise in navigating Auckland’s unique regulatory framework (including the Building Code Part E requirements), local material sourcing networks, and the nuanced art of engaging with both urban communities and Māori stakeholders. I am prepared to bring my energy, diligence, and genuine respect for Aotearoa’s design ethos to your practice from day one.</w:t>
      </w:r>
    </w:p>
    <w:p>
      <w:pPr>
        <w:pStyle w:val="BodyText"/>
      </w:pPr>
      <w:r>
        <w:t xml:space="preserve">Thank you for considering my application. My resume provides further detail on my qualifications and experiences. I am incredibly excited about the possibility of contributing to the future of Auckland through architecture and would welcome the opportunity to discuss how my skills and vision align with [Firm Name]’s goals in an interview at your earliest convenience. I look forward to hearing from you soon.</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Your LinkedIn Profile URL (Optional)]</w:t>
      </w:r>
      <w:r>
        <w:br/>
      </w:r>
      <w:r>
        <w:t xml:space="preserve">Auckland,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Auckland, New Zealand</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